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62676a8298899c5642497b9ae79caa4733f96f"/>
    <w:p>
      <w:pPr>
        <w:pStyle w:val="Heading1"/>
      </w:pPr>
      <w:r>
        <w:t xml:space="preserve">3rd Annual CIRT-BS Cybersecurity Conference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Cybersecurity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57:10Z</dcterms:created>
  <dcterms:modified xsi:type="dcterms:W3CDTF">2025-06-03T17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